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A3D33" w14:textId="77777777" w:rsidR="00901F5F" w:rsidRDefault="004A1972">
      <w:pPr>
        <w:pStyle w:val="Heading1"/>
      </w:pPr>
      <w:bookmarkStart w:id="0" w:name="X8704effad01cb6e654ebc6c59160a0fc987cade"/>
      <w:r>
        <w:t>Univariate Graphical Exploratory Data Analysis</w:t>
      </w:r>
    </w:p>
    <w:p w14:paraId="63AA923C" w14:textId="77777777" w:rsidR="00901F5F" w:rsidRDefault="004A1972">
      <w:pPr>
        <w:pStyle w:val="Heading2"/>
      </w:pPr>
      <w:bookmarkStart w:id="1" w:name="measures-of-central-tendency"/>
      <w:r>
        <w:t>1. Measures of Central Tendency</w:t>
      </w:r>
    </w:p>
    <w:p w14:paraId="21B8F74B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We will be using the hills dataset in this section, </w:t>
      </w:r>
      <w:r>
        <w:br/>
      </w:r>
      <w:r>
        <w:rPr>
          <w:rStyle w:val="CommentTok"/>
        </w:rPr>
        <w:t># this dataset contains information on hill climbs made by various athlete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inting the first six rows of the dataset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ills)</w:t>
      </w:r>
    </w:p>
    <w:p w14:paraId="4FF3B683" w14:textId="77777777" w:rsidR="00901F5F" w:rsidRDefault="004A1972">
      <w:pPr>
        <w:pStyle w:val="SourceCode"/>
      </w:pPr>
      <w:r>
        <w:rPr>
          <w:rStyle w:val="VerbatimChar"/>
        </w:rPr>
        <w:t>##              dist climb   time</w:t>
      </w:r>
      <w:r>
        <w:br/>
      </w:r>
      <w:r>
        <w:rPr>
          <w:rStyle w:val="VerbatimChar"/>
        </w:rPr>
        <w:t>## Greenmantle   2.5   650 16.083</w:t>
      </w:r>
      <w:r>
        <w:br/>
      </w:r>
      <w:r>
        <w:rPr>
          <w:rStyle w:val="VerbatimChar"/>
        </w:rPr>
        <w:t>## Carnethy      6.0  2500 48.350</w:t>
      </w:r>
      <w:r>
        <w:br/>
      </w:r>
      <w:r>
        <w:rPr>
          <w:rStyle w:val="VerbatimChar"/>
        </w:rPr>
        <w:t>## Craig Dunain  6.0   900 33.650</w:t>
      </w:r>
      <w:r>
        <w:br/>
      </w:r>
      <w:r>
        <w:rPr>
          <w:rStyle w:val="VerbatimChar"/>
        </w:rPr>
        <w:t>## Ben Rha       7.5   800 45.600</w:t>
      </w:r>
      <w:r>
        <w:br/>
      </w:r>
      <w:r>
        <w:rPr>
          <w:rStyle w:val="VerbatimChar"/>
        </w:rPr>
        <w:t>## Ben Lomond    8.0  3070 62.267</w:t>
      </w:r>
      <w:r>
        <w:br/>
      </w:r>
      <w:r>
        <w:rPr>
          <w:rStyle w:val="VerbatimChar"/>
        </w:rPr>
        <w:t>## Goatfell      8.0  2866 73.217</w:t>
      </w:r>
    </w:p>
    <w:p w14:paraId="53AD9741" w14:textId="77777777" w:rsidR="00901F5F" w:rsidRDefault="004A1972">
      <w:pPr>
        <w:pStyle w:val="Heading4"/>
      </w:pPr>
      <w:bookmarkStart w:id="2" w:name="mean-code"/>
      <w:r>
        <w:t>Mean Code</w:t>
      </w:r>
    </w:p>
    <w:p w14:paraId="45908662" w14:textId="77777777" w:rsidR="00901F5F" w:rsidRDefault="004A1972">
      <w:pPr>
        <w:pStyle w:val="SourceCode"/>
      </w:pPr>
      <w:r>
        <w:rPr>
          <w:rStyle w:val="DocumentationTok"/>
        </w:rPr>
        <w:t xml:space="preserve">## Example 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Find the mean of the distance covered by the athletes </w:t>
      </w:r>
      <w:r>
        <w:br/>
      </w:r>
      <w:r>
        <w:rPr>
          <w:rStyle w:val="CommentTok"/>
        </w:rPr>
        <w:t># and assigning the mean to the variable athletes.dist.mea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hletes.dist.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># Printing ou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athletes.dist.mean</w:t>
      </w:r>
    </w:p>
    <w:p w14:paraId="54803B69" w14:textId="77777777" w:rsidR="00901F5F" w:rsidRDefault="004A1972">
      <w:pPr>
        <w:pStyle w:val="SourceCode"/>
      </w:pPr>
      <w:r>
        <w:rPr>
          <w:rStyle w:val="VerbatimChar"/>
        </w:rPr>
        <w:t>## [1] 7.528571</w:t>
      </w:r>
    </w:p>
    <w:p w14:paraId="567414DE" w14:textId="77777777" w:rsidR="00901F5F" w:rsidRDefault="004A1972">
      <w:pPr>
        <w:pStyle w:val="Heading4"/>
      </w:pPr>
      <w:bookmarkStart w:id="3" w:name="median-code"/>
      <w:bookmarkEnd w:id="2"/>
      <w:r>
        <w:t>Median Code</w:t>
      </w:r>
    </w:p>
    <w:p w14:paraId="3E516DCD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Find the median which is the middle most value of the distance covered dis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lastRenderedPageBreak/>
        <w:t xml:space="preserve">athletes.dist.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># Printing out athletes.dist.media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athletes.dist.median</w:t>
      </w:r>
    </w:p>
    <w:p w14:paraId="54EE338E" w14:textId="77777777" w:rsidR="00901F5F" w:rsidRDefault="004A1972">
      <w:pPr>
        <w:pStyle w:val="SourceCode"/>
      </w:pPr>
      <w:r>
        <w:rPr>
          <w:rStyle w:val="VerbatimChar"/>
        </w:rPr>
        <w:t>## [1] 6</w:t>
      </w:r>
    </w:p>
    <w:p w14:paraId="513C9F82" w14:textId="77777777" w:rsidR="00901F5F" w:rsidRDefault="004A1972">
      <w:pPr>
        <w:pStyle w:val="Heading4"/>
      </w:pPr>
      <w:bookmarkStart w:id="4" w:name="mode-code"/>
      <w:bookmarkEnd w:id="3"/>
      <w:r>
        <w:t>Mode Code</w:t>
      </w:r>
    </w:p>
    <w:p w14:paraId="1DC01EA9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Find the mode which is the value that has highest number of occurrences in a set of data.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Unfotunately, R does not have a standard in-built function to calculate mode so we have to build one</w:t>
      </w:r>
      <w:r>
        <w:br/>
      </w:r>
      <w:r>
        <w:rPr>
          <w:rStyle w:val="CommentTok"/>
        </w:rPr>
        <w:t># We create the mode function that will perform our mode operation for u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alculating the mode using out getmode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athletes.dist.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mode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 xml:space="preserve"># Then printing out athletes.dist.mode </w:t>
      </w:r>
      <w:r>
        <w:br/>
      </w:r>
      <w:r>
        <w:br/>
      </w:r>
      <w:r>
        <w:rPr>
          <w:rStyle w:val="NormalTok"/>
        </w:rPr>
        <w:t>athletes.dist.mode</w:t>
      </w:r>
    </w:p>
    <w:p w14:paraId="6E650A77" w14:textId="77777777" w:rsidR="00901F5F" w:rsidRDefault="004A1972">
      <w:pPr>
        <w:pStyle w:val="SourceCode"/>
      </w:pPr>
      <w:r>
        <w:rPr>
          <w:rStyle w:val="VerbatimChar"/>
        </w:rPr>
        <w:t>## [1] 6</w:t>
      </w:r>
    </w:p>
    <w:p w14:paraId="354F659A" w14:textId="77777777" w:rsidR="00901F5F" w:rsidRDefault="004A1972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Find the mean, median, mode of the total evening calls given the following dataset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CustomerSignatureforChurnAnalysi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br/>
      </w:r>
      <w:r>
        <w:rPr>
          <w:rStyle w:val="CommentTok"/>
        </w:rPr>
        <w:t># Previewing the first 6 rows of thi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ustomer</w:t>
      </w:r>
      <w:r>
        <w:rPr>
          <w:rStyle w:val="OtherTok"/>
        </w:rPr>
        <w:t>=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http://bit.ly/CustomerSignatureforChurnAnalysi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ustomer)</w:t>
      </w:r>
    </w:p>
    <w:p w14:paraId="41F98DDA" w14:textId="77777777" w:rsidR="00901F5F" w:rsidRDefault="004A1972">
      <w:pPr>
        <w:pStyle w:val="SourceCode"/>
      </w:pPr>
      <w:r>
        <w:rPr>
          <w:rStyle w:val="VerbatimChar"/>
        </w:rPr>
        <w:t>##    recordID state account_length area_code international_plan voice_mail_plan</w:t>
      </w:r>
      <w:r>
        <w:br/>
      </w:r>
      <w:r>
        <w:rPr>
          <w:rStyle w:val="VerbatimChar"/>
        </w:rPr>
        <w:t>## 1:        1    HI            101       510                 no              no</w:t>
      </w:r>
      <w:r>
        <w:br/>
      </w:r>
      <w:r>
        <w:rPr>
          <w:rStyle w:val="VerbatimChar"/>
        </w:rPr>
        <w:t>## 2:        2    MT            137       510                 no              no</w:t>
      </w:r>
      <w:r>
        <w:br/>
      </w:r>
      <w:r>
        <w:rPr>
          <w:rStyle w:val="VerbatimChar"/>
        </w:rPr>
        <w:t>## 3:        3    OH            103       408                 no             yes</w:t>
      </w:r>
      <w:r>
        <w:br/>
      </w:r>
      <w:r>
        <w:rPr>
          <w:rStyle w:val="VerbatimChar"/>
        </w:rPr>
        <w:t>## 4:        4    NM             99       415                 no              no</w:t>
      </w:r>
      <w:r>
        <w:br/>
      </w:r>
      <w:r>
        <w:rPr>
          <w:rStyle w:val="VerbatimChar"/>
        </w:rPr>
        <w:t>## 5:        5    SC            108       415                 no              no</w:t>
      </w:r>
      <w:r>
        <w:br/>
      </w:r>
      <w:r>
        <w:rPr>
          <w:rStyle w:val="VerbatimChar"/>
        </w:rPr>
        <w:t>## 6:        6    IA            117       415                 no              no</w:t>
      </w:r>
      <w:r>
        <w:br/>
      </w:r>
      <w:r>
        <w:rPr>
          <w:rStyle w:val="VerbatimChar"/>
        </w:rPr>
        <w:t>##    number_vmail_messages total_day_minutes total_day_calls total_day_charge</w:t>
      </w:r>
      <w:r>
        <w:br/>
      </w:r>
      <w:r>
        <w:rPr>
          <w:rStyle w:val="VerbatimChar"/>
        </w:rPr>
        <w:t>## 1:                     0              70.9             123            12.05</w:t>
      </w:r>
      <w:r>
        <w:br/>
      </w:r>
      <w:r>
        <w:rPr>
          <w:rStyle w:val="VerbatimChar"/>
        </w:rPr>
        <w:t>## 2:                     0             223.6              86            38.01</w:t>
      </w:r>
      <w:r>
        <w:br/>
      </w:r>
      <w:r>
        <w:rPr>
          <w:rStyle w:val="VerbatimChar"/>
        </w:rPr>
        <w:t>## 3:                    29             294.7              95            50.10</w:t>
      </w:r>
      <w:r>
        <w:br/>
      </w:r>
      <w:r>
        <w:rPr>
          <w:rStyle w:val="VerbatimChar"/>
        </w:rPr>
        <w:t>## 4:                     0             216.8             123            36.86</w:t>
      </w:r>
      <w:r>
        <w:br/>
      </w:r>
      <w:r>
        <w:rPr>
          <w:rStyle w:val="VerbatimChar"/>
        </w:rPr>
        <w:t>## 5:                     0             197.4              78            33.56</w:t>
      </w:r>
      <w:r>
        <w:br/>
      </w:r>
      <w:r>
        <w:rPr>
          <w:rStyle w:val="VerbatimChar"/>
        </w:rPr>
        <w:t>## 6:                     0             226.5              85            38.51</w:t>
      </w:r>
      <w:r>
        <w:br/>
      </w:r>
      <w:r>
        <w:rPr>
          <w:rStyle w:val="VerbatimChar"/>
        </w:rPr>
        <w:t>##    total_eve_minutes total_eve_calls total_eve_charge total_night_minutes</w:t>
      </w:r>
      <w:r>
        <w:br/>
      </w:r>
      <w:r>
        <w:rPr>
          <w:rStyle w:val="VerbatimChar"/>
        </w:rPr>
        <w:t>## 1:             211.9              73            18.01               236.0</w:t>
      </w:r>
      <w:r>
        <w:br/>
      </w:r>
      <w:r>
        <w:rPr>
          <w:rStyle w:val="VerbatimChar"/>
        </w:rPr>
        <w:t>## 2:             244.8             139            20.81                94.2</w:t>
      </w:r>
      <w:r>
        <w:br/>
      </w:r>
      <w:r>
        <w:rPr>
          <w:rStyle w:val="VerbatimChar"/>
        </w:rPr>
        <w:t>## 3:             237.3             105            20.17               300.3</w:t>
      </w:r>
      <w:r>
        <w:br/>
      </w:r>
      <w:r>
        <w:rPr>
          <w:rStyle w:val="VerbatimChar"/>
        </w:rPr>
        <w:t>## 4:             126.4              88            10.74               220.6</w:t>
      </w:r>
      <w:r>
        <w:br/>
      </w:r>
      <w:r>
        <w:rPr>
          <w:rStyle w:val="VerbatimChar"/>
        </w:rPr>
        <w:t>## 5:             124.0             101            10.54               204.5</w:t>
      </w:r>
      <w:r>
        <w:br/>
      </w:r>
      <w:r>
        <w:rPr>
          <w:rStyle w:val="VerbatimChar"/>
        </w:rPr>
        <w:t>## 6:             141.6              68            12.04               223.0</w:t>
      </w:r>
      <w:r>
        <w:br/>
      </w:r>
      <w:r>
        <w:rPr>
          <w:rStyle w:val="VerbatimChar"/>
        </w:rPr>
        <w:t>##    total_night_calls total_night_charge total_intl_minutes total_intl_calls</w:t>
      </w:r>
      <w:r>
        <w:br/>
      </w:r>
      <w:r>
        <w:rPr>
          <w:rStyle w:val="VerbatimChar"/>
        </w:rPr>
        <w:t>## 1:                73              10.62               10.6                3</w:t>
      </w:r>
      <w:r>
        <w:br/>
      </w:r>
      <w:r>
        <w:rPr>
          <w:rStyle w:val="VerbatimChar"/>
        </w:rPr>
        <w:t>## 2:                81               4.24                9.5                7</w:t>
      </w:r>
      <w:r>
        <w:br/>
      </w:r>
      <w:r>
        <w:rPr>
          <w:rStyle w:val="VerbatimChar"/>
        </w:rPr>
        <w:t>## 3:               127              13.51               13.7                6</w:t>
      </w:r>
      <w:r>
        <w:br/>
      </w:r>
      <w:r>
        <w:rPr>
          <w:rStyle w:val="VerbatimChar"/>
        </w:rPr>
        <w:t>## 4:                82               9.93               15.7                2</w:t>
      </w:r>
      <w:r>
        <w:br/>
      </w:r>
      <w:r>
        <w:rPr>
          <w:rStyle w:val="VerbatimChar"/>
        </w:rPr>
        <w:t>## 5:               107               9.20                7.7                4</w:t>
      </w:r>
      <w:r>
        <w:br/>
      </w:r>
      <w:r>
        <w:rPr>
          <w:rStyle w:val="VerbatimChar"/>
        </w:rPr>
        <w:t>## 6:                90              10.04                6.9                5</w:t>
      </w:r>
      <w:r>
        <w:br/>
      </w:r>
      <w:r>
        <w:rPr>
          <w:rStyle w:val="VerbatimChar"/>
        </w:rPr>
        <w:t>##    total_intl_charge number_customer_service_calls churn customer_id</w:t>
      </w:r>
      <w:r>
        <w:br/>
      </w:r>
      <w:r>
        <w:rPr>
          <w:rStyle w:val="VerbatimChar"/>
        </w:rPr>
        <w:t>## 1:              2.86                             3    no    23383607</w:t>
      </w:r>
      <w:r>
        <w:br/>
      </w:r>
      <w:r>
        <w:rPr>
          <w:rStyle w:val="VerbatimChar"/>
        </w:rPr>
        <w:t>## 2:              2.57                             0    no    22550362</w:t>
      </w:r>
      <w:r>
        <w:br/>
      </w:r>
      <w:r>
        <w:rPr>
          <w:rStyle w:val="VerbatimChar"/>
        </w:rPr>
        <w:t>## 3:              3.70                             1    no    59063354</w:t>
      </w:r>
      <w:r>
        <w:br/>
      </w:r>
      <w:r>
        <w:rPr>
          <w:rStyle w:val="VerbatimChar"/>
        </w:rPr>
        <w:t>## 4:              4.24                             1    no    25464504</w:t>
      </w:r>
      <w:r>
        <w:br/>
      </w:r>
      <w:r>
        <w:rPr>
          <w:rStyle w:val="VerbatimChar"/>
        </w:rPr>
        <w:t>## 5:              2.08                             2    no      691824</w:t>
      </w:r>
      <w:r>
        <w:br/>
      </w:r>
      <w:r>
        <w:rPr>
          <w:rStyle w:val="VerbatimChar"/>
        </w:rPr>
        <w:t>## 6:              1.86                             1    no    24456543</w:t>
      </w:r>
    </w:p>
    <w:p w14:paraId="1DC3B3EC" w14:textId="77777777" w:rsidR="00901F5F" w:rsidRDefault="004A1972">
      <w:pPr>
        <w:pStyle w:val="SourceCode"/>
      </w:pPr>
      <w:r>
        <w:rPr>
          <w:rStyle w:val="CommentTok"/>
        </w:rPr>
        <w:t xml:space="preserve"># </w:t>
      </w:r>
    </w:p>
    <w:p w14:paraId="77DA2266" w14:textId="77777777" w:rsidR="00901F5F" w:rsidRDefault="004A1972">
      <w:pPr>
        <w:pStyle w:val="SourceCode"/>
      </w:pPr>
      <w:r>
        <w:rPr>
          <w:rStyle w:val="CommentTok"/>
        </w:rPr>
        <w:t># Finding the mea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ean.eve.ca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eve_calls)</w:t>
      </w:r>
      <w:r>
        <w:br/>
      </w:r>
      <w:r>
        <w:rPr>
          <w:rStyle w:val="NormalTok"/>
        </w:rPr>
        <w:t>mean.eve.calls</w:t>
      </w:r>
    </w:p>
    <w:p w14:paraId="06668FB4" w14:textId="77777777" w:rsidR="00901F5F" w:rsidRDefault="004A1972">
      <w:pPr>
        <w:pStyle w:val="SourceCode"/>
      </w:pPr>
      <w:r>
        <w:rPr>
          <w:rStyle w:val="VerbatimChar"/>
        </w:rPr>
        <w:t>## [1] 100.1371</w:t>
      </w:r>
    </w:p>
    <w:p w14:paraId="27A3AE8E" w14:textId="77777777" w:rsidR="00901F5F" w:rsidRDefault="004A1972">
      <w:pPr>
        <w:pStyle w:val="SourceCode"/>
      </w:pPr>
      <w:r>
        <w:rPr>
          <w:rStyle w:val="CommentTok"/>
        </w:rPr>
        <w:t xml:space="preserve"># Finding the median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median.eve.ca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eve_calls)</w:t>
      </w:r>
      <w:r>
        <w:br/>
      </w:r>
      <w:r>
        <w:rPr>
          <w:rStyle w:val="NormalTok"/>
        </w:rPr>
        <w:t>median.eve.calls</w:t>
      </w:r>
    </w:p>
    <w:p w14:paraId="4D6C3FF9" w14:textId="77777777" w:rsidR="00901F5F" w:rsidRDefault="004A1972">
      <w:pPr>
        <w:pStyle w:val="SourceCode"/>
      </w:pPr>
      <w:r>
        <w:rPr>
          <w:rStyle w:val="VerbatimChar"/>
        </w:rPr>
        <w:t>## [1] 100</w:t>
      </w:r>
    </w:p>
    <w:p w14:paraId="4CDF0ABF" w14:textId="77777777" w:rsidR="00901F5F" w:rsidRDefault="004A1972">
      <w:pPr>
        <w:pStyle w:val="SourceCode"/>
      </w:pPr>
      <w:r>
        <w:rPr>
          <w:rStyle w:val="CommentTok"/>
        </w:rPr>
        <w:t># Finding the mod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alculating the mode using out getmode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mode.eve.ca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mode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eve_calls)</w:t>
      </w:r>
      <w:r>
        <w:br/>
      </w:r>
      <w:r>
        <w:br/>
      </w:r>
      <w:r>
        <w:rPr>
          <w:rStyle w:val="CommentTok"/>
        </w:rPr>
        <w:t xml:space="preserve"># Then printing out athletes.dist.mode </w:t>
      </w:r>
      <w:r>
        <w:br/>
      </w:r>
      <w:r>
        <w:br/>
      </w:r>
      <w:r>
        <w:rPr>
          <w:rStyle w:val="NormalTok"/>
        </w:rPr>
        <w:t>mode.eve.calls</w:t>
      </w:r>
    </w:p>
    <w:p w14:paraId="23AC32AE" w14:textId="77777777" w:rsidR="00901F5F" w:rsidRDefault="004A1972">
      <w:pPr>
        <w:pStyle w:val="SourceCode"/>
      </w:pPr>
      <w:r>
        <w:rPr>
          <w:rStyle w:val="VerbatimChar"/>
        </w:rPr>
        <w:t>## [1] 105</w:t>
      </w:r>
    </w:p>
    <w:p w14:paraId="20210944" w14:textId="77777777" w:rsidR="00901F5F" w:rsidRDefault="004A1972">
      <w:pPr>
        <w:pStyle w:val="Heading2"/>
      </w:pPr>
      <w:bookmarkStart w:id="5" w:name="measures-of-dispersion"/>
      <w:bookmarkEnd w:id="1"/>
      <w:bookmarkEnd w:id="4"/>
      <w:r>
        <w:t>2. Measures of Dispersion</w:t>
      </w:r>
    </w:p>
    <w:p w14:paraId="2E6D3731" w14:textId="77777777" w:rsidR="00901F5F" w:rsidRDefault="004A1972">
      <w:pPr>
        <w:pStyle w:val="Heading4"/>
      </w:pPr>
      <w:bookmarkStart w:id="6" w:name="mininum-code"/>
      <w:r>
        <w:t>Mininum Code</w:t>
      </w:r>
    </w:p>
    <w:p w14:paraId="2EEB2333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Find the minimum element of the distance using the min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># And then printing athletes.dist.min to show the minimum elemen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athletes.dist.min</w:t>
      </w:r>
    </w:p>
    <w:p w14:paraId="0DB2318C" w14:textId="77777777" w:rsidR="00901F5F" w:rsidRDefault="004A1972">
      <w:pPr>
        <w:pStyle w:val="SourceCode"/>
      </w:pPr>
      <w:r>
        <w:rPr>
          <w:rStyle w:val="VerbatimChar"/>
        </w:rPr>
        <w:t>## [1] 2</w:t>
      </w:r>
    </w:p>
    <w:p w14:paraId="08238F6B" w14:textId="77777777" w:rsidR="00901F5F" w:rsidRDefault="004A1972">
      <w:pPr>
        <w:pStyle w:val="Heading4"/>
      </w:pPr>
      <w:bookmarkStart w:id="7" w:name="maximum-code"/>
      <w:bookmarkEnd w:id="6"/>
      <w:r>
        <w:t>Maximum Code</w:t>
      </w:r>
    </w:p>
    <w:p w14:paraId="5741C141" w14:textId="77777777" w:rsidR="00901F5F" w:rsidRDefault="004A1972">
      <w:pPr>
        <w:pStyle w:val="SourceCode"/>
      </w:pPr>
      <w:r>
        <w:rPr>
          <w:rStyle w:val="DocumentationTok"/>
        </w:rPr>
        <w:t>## Examp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Find the maximum element of the distance using the function max()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># Then printing out the variable athletes.dist.max to show that maximum elemen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>athletes.dist.max</w:t>
      </w:r>
    </w:p>
    <w:p w14:paraId="109FBC19" w14:textId="77777777" w:rsidR="00901F5F" w:rsidRDefault="004A1972">
      <w:pPr>
        <w:pStyle w:val="SourceCode"/>
      </w:pPr>
      <w:r>
        <w:rPr>
          <w:rStyle w:val="VerbatimChar"/>
        </w:rPr>
        <w:t>## [1] 28</w:t>
      </w:r>
    </w:p>
    <w:p w14:paraId="5AFFCA9F" w14:textId="77777777" w:rsidR="00901F5F" w:rsidRDefault="004A1972">
      <w:pPr>
        <w:pStyle w:val="SourceCode"/>
      </w:pPr>
      <w:r>
        <w:rPr>
          <w:rStyle w:val="CommentTok"/>
        </w:rPr>
        <w:t>#</w:t>
      </w:r>
    </w:p>
    <w:p w14:paraId="220D10CD" w14:textId="77777777" w:rsidR="00901F5F" w:rsidRDefault="004A1972">
      <w:pPr>
        <w:pStyle w:val="Heading4"/>
      </w:pPr>
      <w:bookmarkStart w:id="8" w:name="range-code"/>
      <w:bookmarkEnd w:id="7"/>
      <w:r>
        <w:t>Range Code</w:t>
      </w:r>
    </w:p>
    <w:p w14:paraId="6A4A568C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Find the maximum element of the distance using the function range() as shown below</w:t>
      </w:r>
      <w:r>
        <w:br/>
      </w:r>
      <w:r>
        <w:rPr>
          <w:rStyle w:val="NormalTok"/>
        </w:rPr>
        <w:t xml:space="preserve">athletes.dist.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rPr>
          <w:rStyle w:val="NormalTok"/>
        </w:rPr>
        <w:t>athletes.dist.range</w:t>
      </w:r>
    </w:p>
    <w:p w14:paraId="40E71D0A" w14:textId="77777777" w:rsidR="00901F5F" w:rsidRDefault="004A1972">
      <w:pPr>
        <w:pStyle w:val="SourceCode"/>
      </w:pPr>
      <w:r>
        <w:rPr>
          <w:rStyle w:val="VerbatimChar"/>
        </w:rPr>
        <w:t>## [1]  2 28</w:t>
      </w:r>
    </w:p>
    <w:p w14:paraId="7D51DCD9" w14:textId="77777777" w:rsidR="00901F5F" w:rsidRDefault="004A1972">
      <w:pPr>
        <w:pStyle w:val="Heading4"/>
      </w:pPr>
      <w:bookmarkStart w:id="9" w:name="quantile-code"/>
      <w:bookmarkEnd w:id="8"/>
      <w:r>
        <w:t>Quantile Code</w:t>
      </w:r>
    </w:p>
    <w:p w14:paraId="48927754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Get the first and the third quartile together with the range </w:t>
      </w:r>
      <w:r>
        <w:br/>
      </w:r>
      <w:r>
        <w:rPr>
          <w:rStyle w:val="CommentTok"/>
        </w:rPr>
        <w:t># and the median using the quantile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quant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 xml:space="preserve"># Printing out the variable athletes.dist.quantile to show the range 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>athletes.dist.quantile</w:t>
      </w:r>
    </w:p>
    <w:p w14:paraId="35F8AD27" w14:textId="77777777" w:rsidR="00901F5F" w:rsidRDefault="004A1972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2.0  4.5  6.0  8.0 28.0</w:t>
      </w:r>
    </w:p>
    <w:p w14:paraId="201790A1" w14:textId="77777777" w:rsidR="00901F5F" w:rsidRDefault="004A1972">
      <w:pPr>
        <w:pStyle w:val="SourceCode"/>
      </w:pPr>
      <w:r>
        <w:rPr>
          <w:rStyle w:val="CommentTok"/>
        </w:rPr>
        <w:t>#</w:t>
      </w:r>
    </w:p>
    <w:p w14:paraId="431433B3" w14:textId="77777777" w:rsidR="00901F5F" w:rsidRDefault="004A1972">
      <w:pPr>
        <w:pStyle w:val="Heading4"/>
      </w:pPr>
      <w:bookmarkStart w:id="10" w:name="variance-code"/>
      <w:bookmarkEnd w:id="9"/>
      <w:r>
        <w:t>Variance Code</w:t>
      </w:r>
    </w:p>
    <w:p w14:paraId="7910313E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Find the variance of the distance using the var() function as shown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hletes.dist.var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  <w:r>
        <w:br/>
      </w:r>
      <w:r>
        <w:br/>
      </w:r>
      <w:r>
        <w:rPr>
          <w:rStyle w:val="CommentTok"/>
        </w:rPr>
        <w:t xml:space="preserve"># Printing out the the variable athletes.dist.variance to show the variance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athletes.dist.variance</w:t>
      </w:r>
    </w:p>
    <w:p w14:paraId="7D3E01D8" w14:textId="77777777" w:rsidR="00901F5F" w:rsidRDefault="004A1972">
      <w:pPr>
        <w:pStyle w:val="SourceCode"/>
      </w:pPr>
      <w:r>
        <w:rPr>
          <w:rStyle w:val="VerbatimChar"/>
        </w:rPr>
        <w:t>## [1] 30.51387</w:t>
      </w:r>
    </w:p>
    <w:p w14:paraId="4ED9B214" w14:textId="77777777" w:rsidR="00901F5F" w:rsidRDefault="004A1972">
      <w:pPr>
        <w:pStyle w:val="SourceCode"/>
      </w:pPr>
      <w:r>
        <w:rPr>
          <w:rStyle w:val="CommentTok"/>
        </w:rPr>
        <w:t xml:space="preserve">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Find the minimum, maximum, range, quantile, variance </w:t>
      </w:r>
      <w:r>
        <w:br/>
      </w:r>
      <w:r>
        <w:rPr>
          <w:rStyle w:val="CommentTok"/>
        </w:rPr>
        <w:t># and standard deviation for total day calls using the given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CustomerSignatureforChurnAnalysi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CommentTok"/>
        </w:rPr>
        <w:t># Find the minimum of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min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min.customer</w:t>
      </w:r>
    </w:p>
    <w:p w14:paraId="109197CA" w14:textId="77777777" w:rsidR="00901F5F" w:rsidRDefault="004A1972">
      <w:pPr>
        <w:pStyle w:val="SourceCode"/>
      </w:pPr>
      <w:r>
        <w:rPr>
          <w:rStyle w:val="VerbatimChar"/>
        </w:rPr>
        <w:t>## [1] 0</w:t>
      </w:r>
    </w:p>
    <w:p w14:paraId="3C78D0C9" w14:textId="77777777" w:rsidR="00901F5F" w:rsidRDefault="004A1972">
      <w:pPr>
        <w:pStyle w:val="SourceCode"/>
      </w:pPr>
      <w:r>
        <w:rPr>
          <w:rStyle w:val="CommentTok"/>
        </w:rPr>
        <w:t># Find the maximum i.e. max()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max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max.customer</w:t>
      </w:r>
    </w:p>
    <w:p w14:paraId="01EE95E6" w14:textId="77777777" w:rsidR="00901F5F" w:rsidRDefault="004A1972">
      <w:pPr>
        <w:pStyle w:val="SourceCode"/>
      </w:pPr>
      <w:r>
        <w:rPr>
          <w:rStyle w:val="VerbatimChar"/>
        </w:rPr>
        <w:t>## [1] 165</w:t>
      </w:r>
    </w:p>
    <w:p w14:paraId="38F95B17" w14:textId="77777777" w:rsidR="00901F5F" w:rsidRDefault="004A1972">
      <w:pPr>
        <w:pStyle w:val="SourceCode"/>
      </w:pPr>
      <w:r>
        <w:rPr>
          <w:rStyle w:val="CommentTok"/>
        </w:rPr>
        <w:t># Find the range i.e. range() of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range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range.customer</w:t>
      </w:r>
    </w:p>
    <w:p w14:paraId="51286696" w14:textId="77777777" w:rsidR="00901F5F" w:rsidRDefault="004A1972">
      <w:pPr>
        <w:pStyle w:val="SourceCode"/>
      </w:pPr>
      <w:r>
        <w:rPr>
          <w:rStyle w:val="VerbatimChar"/>
        </w:rPr>
        <w:t>## [1]   0 165</w:t>
      </w:r>
    </w:p>
    <w:p w14:paraId="15F4622F" w14:textId="77777777" w:rsidR="00901F5F" w:rsidRDefault="004A1972">
      <w:pPr>
        <w:pStyle w:val="SourceCode"/>
      </w:pPr>
      <w:r>
        <w:rPr>
          <w:rStyle w:val="CommentTok"/>
        </w:rPr>
        <w:t># Find the quantile of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quantile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quantile.customer</w:t>
      </w:r>
    </w:p>
    <w:p w14:paraId="5B6768CF" w14:textId="77777777" w:rsidR="00901F5F" w:rsidRDefault="004A1972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  0   87  101  114  165</w:t>
      </w:r>
    </w:p>
    <w:p w14:paraId="292CAED5" w14:textId="77777777" w:rsidR="00901F5F" w:rsidRDefault="004A1972">
      <w:pPr>
        <w:pStyle w:val="SourceCode"/>
      </w:pPr>
      <w:r>
        <w:rPr>
          <w:rStyle w:val="CommentTok"/>
        </w:rPr>
        <w:t># Find the variance of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var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var.customer</w:t>
      </w:r>
    </w:p>
    <w:p w14:paraId="323BEEDB" w14:textId="77777777" w:rsidR="00901F5F" w:rsidRDefault="004A1972">
      <w:pPr>
        <w:pStyle w:val="SourceCode"/>
      </w:pPr>
      <w:r>
        <w:rPr>
          <w:rStyle w:val="VerbatimChar"/>
        </w:rPr>
        <w:t>## [1] 397.8691</w:t>
      </w:r>
    </w:p>
    <w:p w14:paraId="40471A5B" w14:textId="77777777" w:rsidR="00901F5F" w:rsidRDefault="004A1972">
      <w:pPr>
        <w:pStyle w:val="SourceCode"/>
      </w:pPr>
      <w:r>
        <w:rPr>
          <w:rStyle w:val="CommentTok"/>
        </w:rPr>
        <w:t># Find the standard deviation of total day cal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sd.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  <w:r>
        <w:br/>
      </w:r>
      <w:r>
        <w:rPr>
          <w:rStyle w:val="NormalTok"/>
        </w:rPr>
        <w:t>sd.customer</w:t>
      </w:r>
    </w:p>
    <w:p w14:paraId="02CAE3E3" w14:textId="77777777" w:rsidR="00901F5F" w:rsidRDefault="004A1972">
      <w:pPr>
        <w:pStyle w:val="SourceCode"/>
      </w:pPr>
      <w:r>
        <w:rPr>
          <w:rStyle w:val="VerbatimChar"/>
        </w:rPr>
        <w:t>## [1] 19.94666</w:t>
      </w:r>
    </w:p>
    <w:p w14:paraId="3C95323D" w14:textId="77777777" w:rsidR="00901F5F" w:rsidRDefault="004A1972">
      <w:pPr>
        <w:pStyle w:val="Heading2"/>
      </w:pPr>
      <w:bookmarkStart w:id="11" w:name="univariate-graphical"/>
      <w:bookmarkEnd w:id="5"/>
      <w:bookmarkEnd w:id="10"/>
      <w:r>
        <w:t>3. Univariate Graphical</w:t>
      </w:r>
    </w:p>
    <w:p w14:paraId="42B51F89" w14:textId="77777777" w:rsidR="00901F5F" w:rsidRDefault="004A1972">
      <w:pPr>
        <w:pStyle w:val="Heading4"/>
      </w:pPr>
      <w:bookmarkStart w:id="12" w:name="box-plots-code"/>
      <w:r>
        <w:t>Box Plots Code</w:t>
      </w:r>
    </w:p>
    <w:p w14:paraId="39879F4A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Lets create a boxplot graph for the distance using the boxplot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hills</w:t>
      </w:r>
      <w:r>
        <w:rPr>
          <w:rStyle w:val="SpecialCharTok"/>
        </w:rPr>
        <w:t>$</w:t>
      </w:r>
      <w:r>
        <w:rPr>
          <w:rStyle w:val="NormalTok"/>
        </w:rPr>
        <w:t>dist)</w:t>
      </w:r>
    </w:p>
    <w:p w14:paraId="22F6AF87" w14:textId="77777777" w:rsidR="00901F5F" w:rsidRDefault="004A1972">
      <w:pPr>
        <w:pStyle w:val="FirstParagraph"/>
      </w:pPr>
      <w:r>
        <w:rPr>
          <w:noProof/>
        </w:rPr>
        <w:drawing>
          <wp:inline distT="0" distB="0" distL="0" distR="0" wp14:anchorId="6584CC9A" wp14:editId="32AA2F4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ED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8991E" w14:textId="77777777" w:rsidR="00901F5F" w:rsidRDefault="004A1972">
      <w:pPr>
        <w:pStyle w:val="Heading4"/>
      </w:pPr>
      <w:bookmarkStart w:id="13" w:name="bar-graph-code"/>
      <w:bookmarkEnd w:id="12"/>
      <w:r>
        <w:t>Bar Graph Code</w:t>
      </w:r>
    </w:p>
    <w:p w14:paraId="00D71441" w14:textId="77777777" w:rsidR="00901F5F" w:rsidRDefault="004A197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Create a frequency distribution of the School vari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Dataset Info: For this example, we will use an R built-in database named painters.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Previewing the first six rows of the painters dataset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ainters)</w:t>
      </w:r>
    </w:p>
    <w:p w14:paraId="5630BAEF" w14:textId="77777777" w:rsidR="00901F5F" w:rsidRDefault="004A1972">
      <w:pPr>
        <w:pStyle w:val="SourceCode"/>
      </w:pPr>
      <w:r>
        <w:rPr>
          <w:rStyle w:val="VerbatimChar"/>
        </w:rPr>
        <w:t>##               Composition Drawing Colour Expression School</w:t>
      </w:r>
      <w:r>
        <w:br/>
      </w:r>
      <w:r>
        <w:rPr>
          <w:rStyle w:val="VerbatimChar"/>
        </w:rPr>
        <w:t>## Da Udine               10       8     16          3      A</w:t>
      </w:r>
      <w:r>
        <w:br/>
      </w:r>
      <w:r>
        <w:rPr>
          <w:rStyle w:val="VerbatimChar"/>
        </w:rPr>
        <w:t>## Da Vinci               15      16      4         14      A</w:t>
      </w:r>
      <w:r>
        <w:br/>
      </w:r>
      <w:r>
        <w:rPr>
          <w:rStyle w:val="VerbatimChar"/>
        </w:rPr>
        <w:t>## Del Piombo              8      13     16          7      A</w:t>
      </w:r>
      <w:r>
        <w:br/>
      </w:r>
      <w:r>
        <w:rPr>
          <w:rStyle w:val="VerbatimChar"/>
        </w:rPr>
        <w:t>## Del Sarto              12      16      9          8      A</w:t>
      </w:r>
      <w:r>
        <w:br/>
      </w:r>
      <w:r>
        <w:rPr>
          <w:rStyle w:val="VerbatimChar"/>
        </w:rPr>
        <w:t>## Fr. Penni               0      15      8          0      A</w:t>
      </w:r>
      <w:r>
        <w:br/>
      </w:r>
      <w:r>
        <w:rPr>
          <w:rStyle w:val="VerbatimChar"/>
        </w:rPr>
        <w:t>## Guilio Romano          15      16      4         14      A</w:t>
      </w:r>
    </w:p>
    <w:p w14:paraId="26803AF1" w14:textId="77777777" w:rsidR="00901F5F" w:rsidRDefault="004A1972">
      <w:pPr>
        <w:pStyle w:val="SourceCode"/>
      </w:pPr>
      <w:r>
        <w:rPr>
          <w:rStyle w:val="CommentTok"/>
        </w:rPr>
        <w:t># Fetching the school colum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hool </w:t>
      </w:r>
      <w:r>
        <w:rPr>
          <w:rStyle w:val="OtherTok"/>
        </w:rPr>
        <w:t>&lt;-</w:t>
      </w:r>
      <w:r>
        <w:rPr>
          <w:rStyle w:val="NormalTok"/>
        </w:rPr>
        <w:t xml:space="preserve"> painters</w:t>
      </w:r>
      <w:r>
        <w:rPr>
          <w:rStyle w:val="SpecialCharTok"/>
        </w:rPr>
        <w:t>$</w:t>
      </w:r>
      <w:r>
        <w:rPr>
          <w:rStyle w:val="NormalTok"/>
        </w:rPr>
        <w:t>School</w:t>
      </w:r>
      <w:r>
        <w:br/>
      </w:r>
      <w:r>
        <w:br/>
      </w:r>
      <w:r>
        <w:rPr>
          <w:rStyle w:val="CommentTok"/>
        </w:rPr>
        <w:t># Applying the table() function will compute the frequency distribution of the School vari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hool_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school)</w:t>
      </w:r>
      <w:r>
        <w:br/>
      </w:r>
      <w:r>
        <w:br/>
      </w:r>
      <w:r>
        <w:rPr>
          <w:rStyle w:val="CommentTok"/>
        </w:rPr>
        <w:t># Printing school_frequency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school_frequency</w:t>
      </w:r>
    </w:p>
    <w:p w14:paraId="206205DF" w14:textId="77777777" w:rsidR="00901F5F" w:rsidRDefault="004A1972">
      <w:pPr>
        <w:pStyle w:val="SourceCode"/>
      </w:pPr>
      <w:r>
        <w:rPr>
          <w:rStyle w:val="VerbatimChar"/>
        </w:rPr>
        <w:t>## school</w:t>
      </w:r>
      <w:r>
        <w:br/>
      </w:r>
      <w:r>
        <w:rPr>
          <w:rStyle w:val="VerbatimChar"/>
        </w:rPr>
        <w:t xml:space="preserve">##  A  B  C  D  E  F  G  H </w:t>
      </w:r>
      <w:r>
        <w:br/>
      </w:r>
      <w:r>
        <w:rPr>
          <w:rStyle w:val="VerbatimChar"/>
        </w:rPr>
        <w:t>## 10  6  6 10  7  4  7  4</w:t>
      </w:r>
    </w:p>
    <w:p w14:paraId="6B87F913" w14:textId="77777777" w:rsidR="00901F5F" w:rsidRDefault="004A1972">
      <w:pPr>
        <w:pStyle w:val="SourceCode"/>
      </w:pPr>
      <w:r>
        <w:rPr>
          <w:rStyle w:val="NormalTok"/>
        </w:rPr>
        <w:t>school</w:t>
      </w:r>
    </w:p>
    <w:p w14:paraId="5A6B4F87" w14:textId="77777777" w:rsidR="00901F5F" w:rsidRDefault="004A1972">
      <w:pPr>
        <w:pStyle w:val="SourceCode"/>
      </w:pPr>
      <w:r>
        <w:rPr>
          <w:rStyle w:val="VerbatimChar"/>
        </w:rPr>
        <w:t>##  [1] A A A A A A A A A A B B B B B B C C C C C C D D D D D D D D D D E E E E E E</w:t>
      </w:r>
      <w:r>
        <w:br/>
      </w:r>
      <w:r>
        <w:rPr>
          <w:rStyle w:val="VerbatimChar"/>
        </w:rPr>
        <w:t>## [39] E F F F F G G G G G G G H H H H</w:t>
      </w:r>
      <w:r>
        <w:br/>
      </w:r>
      <w:r>
        <w:rPr>
          <w:rStyle w:val="VerbatimChar"/>
        </w:rPr>
        <w:t>## Levels: A B C D E F G H</w:t>
      </w:r>
    </w:p>
    <w:p w14:paraId="61D6D12C" w14:textId="77777777" w:rsidR="00901F5F" w:rsidRDefault="004A1972">
      <w:pPr>
        <w:pStyle w:val="SourceCode"/>
      </w:pPr>
      <w:r>
        <w:rPr>
          <w:rStyle w:val="CommentTok"/>
        </w:rPr>
        <w:t># Then applying the barplot function to produce its bar graph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school_frequency)</w:t>
      </w:r>
    </w:p>
    <w:p w14:paraId="09236ABE" w14:textId="77777777" w:rsidR="00901F5F" w:rsidRDefault="004A1972">
      <w:pPr>
        <w:pStyle w:val="FirstParagraph"/>
      </w:pPr>
      <w:r>
        <w:rPr>
          <w:noProof/>
        </w:rPr>
        <w:drawing>
          <wp:inline distT="0" distB="0" distL="0" distR="0" wp14:anchorId="45E37507" wp14:editId="420D720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ED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2A1C3" w14:textId="77777777" w:rsidR="00901F5F" w:rsidRDefault="004A1972">
      <w:pPr>
        <w:pStyle w:val="SourceCode"/>
      </w:pPr>
      <w:r>
        <w:rPr>
          <w:rStyle w:val="DocumentationTok"/>
        </w:rPr>
        <w:t>## 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reate a bar graph of the total day calls in the customer signature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CustomerSignatureforChurnAnalysis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customer</w:t>
      </w:r>
      <w:r>
        <w:rPr>
          <w:rStyle w:val="SpecialCharTok"/>
        </w:rPr>
        <w:t>$</w:t>
      </w:r>
      <w:r>
        <w:rPr>
          <w:rStyle w:val="NormalTok"/>
        </w:rPr>
        <w:t>state</w:t>
      </w:r>
      <w:r>
        <w:br/>
      </w:r>
      <w:r>
        <w:br/>
      </w:r>
      <w:r>
        <w:rPr>
          <w:rStyle w:val="CommentTok"/>
        </w:rPr>
        <w:t># Applying the table() function will compute the frequency distribution of the School vari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)</w:t>
      </w:r>
    </w:p>
    <w:p w14:paraId="7BC48C27" w14:textId="77777777" w:rsidR="00901F5F" w:rsidRDefault="004A1972">
      <w:pPr>
        <w:pStyle w:val="FirstParagraph"/>
      </w:pPr>
      <w:r>
        <w:rPr>
          <w:noProof/>
        </w:rPr>
        <w:drawing>
          <wp:inline distT="0" distB="0" distL="0" distR="0" wp14:anchorId="18DC19E9" wp14:editId="4EDACF4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ED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 Histogram Code</w:t>
      </w:r>
    </w:p>
    <w:p w14:paraId="3E41BDF6" w14:textId="77777777" w:rsidR="00901F5F" w:rsidRDefault="004A1972">
      <w:pPr>
        <w:pStyle w:val="SourceCode"/>
      </w:pPr>
      <w:r>
        <w:rPr>
          <w:rStyle w:val="DocumentationTok"/>
        </w:rPr>
        <w:t>## Examp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Create a histogram using the faithful dataset </w:t>
      </w:r>
      <w:r>
        <w:br/>
      </w:r>
      <w:r>
        <w:rPr>
          <w:rStyle w:val="CommentTok"/>
        </w:rPr>
        <w:t xml:space="preserve"># --- </w:t>
      </w:r>
      <w:r>
        <w:br/>
      </w:r>
      <w:r>
        <w:rPr>
          <w:rStyle w:val="CommentTok"/>
        </w:rPr>
        <w:t xml:space="preserve"># Hint: we will use an R built-in data frame called faithful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Preview the first six rows of the faithful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aithful)</w:t>
      </w:r>
    </w:p>
    <w:p w14:paraId="7B2161B4" w14:textId="77777777" w:rsidR="00901F5F" w:rsidRDefault="004A1972">
      <w:pPr>
        <w:pStyle w:val="SourceCode"/>
      </w:pPr>
      <w:r>
        <w:rPr>
          <w:rStyle w:val="VerbatimChar"/>
        </w:rPr>
        <w:t>##   eruptions waiting</w:t>
      </w:r>
      <w:r>
        <w:br/>
      </w:r>
      <w:r>
        <w:rPr>
          <w:rStyle w:val="VerbatimChar"/>
        </w:rPr>
        <w:t>## 1     3.600      79</w:t>
      </w:r>
      <w:r>
        <w:br/>
      </w:r>
      <w:r>
        <w:rPr>
          <w:rStyle w:val="VerbatimChar"/>
        </w:rPr>
        <w:t>## 2     1.800      54</w:t>
      </w:r>
      <w:r>
        <w:br/>
      </w:r>
      <w:r>
        <w:rPr>
          <w:rStyle w:val="VerbatimChar"/>
        </w:rPr>
        <w:t>## 3     3.333      74</w:t>
      </w:r>
      <w:r>
        <w:br/>
      </w:r>
      <w:r>
        <w:rPr>
          <w:rStyle w:val="VerbatimChar"/>
        </w:rPr>
        <w:t>## 4     2.283      62</w:t>
      </w:r>
      <w:r>
        <w:br/>
      </w:r>
      <w:r>
        <w:rPr>
          <w:rStyle w:val="VerbatimChar"/>
        </w:rPr>
        <w:t>## 5     4.533      85</w:t>
      </w:r>
      <w:r>
        <w:br/>
      </w:r>
      <w:r>
        <w:rPr>
          <w:rStyle w:val="VerbatimChar"/>
        </w:rPr>
        <w:t>## 6     2.883      55</w:t>
      </w:r>
    </w:p>
    <w:p w14:paraId="4AAE2057" w14:textId="77777777" w:rsidR="00901F5F" w:rsidRDefault="004A1972">
      <w:pPr>
        <w:pStyle w:val="SourceCode"/>
      </w:pPr>
      <w:r>
        <w:rPr>
          <w:rStyle w:val="CommentTok"/>
        </w:rPr>
        <w:t xml:space="preserve"># Then applying the hist() function to produce the histogram of the eruptions variab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faithful</w:t>
      </w:r>
      <w:r>
        <w:rPr>
          <w:rStyle w:val="SpecialCharTok"/>
        </w:rPr>
        <w:t>$</w:t>
      </w:r>
      <w:r>
        <w:rPr>
          <w:rStyle w:val="NormalTok"/>
        </w:rPr>
        <w:t>eruptions)</w:t>
      </w:r>
    </w:p>
    <w:p w14:paraId="151B7D74" w14:textId="77777777" w:rsidR="00901F5F" w:rsidRDefault="004A1972">
      <w:pPr>
        <w:pStyle w:val="FirstParagraph"/>
      </w:pPr>
      <w:r>
        <w:rPr>
          <w:noProof/>
        </w:rPr>
        <w:drawing>
          <wp:inline distT="0" distB="0" distL="0" distR="0" wp14:anchorId="3B4F4D4F" wp14:editId="6C559A1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EDA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A8886E" w14:textId="77777777" w:rsidR="00901F5F" w:rsidRDefault="004A1972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reate a histogram of the total day minutes in the customer signature dataset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ustomer</w:t>
      </w:r>
      <w:r>
        <w:rPr>
          <w:rStyle w:val="SpecialCharTok"/>
        </w:rPr>
        <w:t>$</w:t>
      </w:r>
      <w:r>
        <w:rPr>
          <w:rStyle w:val="NormalTok"/>
        </w:rPr>
        <w:t>total_day_calls)</w:t>
      </w:r>
    </w:p>
    <w:p w14:paraId="0E86D422" w14:textId="77777777" w:rsidR="00901F5F" w:rsidRDefault="004A1972">
      <w:pPr>
        <w:pStyle w:val="FirstParagraph"/>
      </w:pPr>
      <w:r>
        <w:rPr>
          <w:noProof/>
        </w:rPr>
        <w:drawing>
          <wp:inline distT="0" distB="0" distL="0" distR="0" wp14:anchorId="2B05BF73" wp14:editId="168E56C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ED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1"/>
      <w:bookmarkEnd w:id="13"/>
    </w:p>
    <w:sectPr w:rsidR="00901F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32A8F" w14:textId="77777777" w:rsidR="00F50857" w:rsidRDefault="00F50857">
      <w:pPr>
        <w:spacing w:after="0"/>
      </w:pPr>
      <w:r>
        <w:separator/>
      </w:r>
    </w:p>
  </w:endnote>
  <w:endnote w:type="continuationSeparator" w:id="0">
    <w:p w14:paraId="4BA7DF37" w14:textId="77777777" w:rsidR="00F50857" w:rsidRDefault="00F508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D34ED" w14:textId="77777777" w:rsidR="00F50857" w:rsidRDefault="00F50857">
      <w:r>
        <w:separator/>
      </w:r>
    </w:p>
  </w:footnote>
  <w:footnote w:type="continuationSeparator" w:id="0">
    <w:p w14:paraId="6B80CB5D" w14:textId="77777777" w:rsidR="00F50857" w:rsidRDefault="00F508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054C9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A1972"/>
    <w:rsid w:val="004E29B3"/>
    <w:rsid w:val="00500185"/>
    <w:rsid w:val="00590D07"/>
    <w:rsid w:val="00784D58"/>
    <w:rsid w:val="008D6863"/>
    <w:rsid w:val="00901F5F"/>
    <w:rsid w:val="00B044D3"/>
    <w:rsid w:val="00B86B75"/>
    <w:rsid w:val="00BC48D5"/>
    <w:rsid w:val="00C36279"/>
    <w:rsid w:val="00D44EC9"/>
    <w:rsid w:val="00E315A3"/>
    <w:rsid w:val="00F508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06E94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519</Words>
  <Characters>8659</Characters>
  <Application>Microsoft Office Word</Application>
  <DocSecurity>0</DocSecurity>
  <Lines>72</Lines>
  <Paragraphs>20</Paragraphs>
  <ScaleCrop>false</ScaleCrop>
  <Company/>
  <LinksUpToDate>false</LinksUpToDate>
  <CharactersWithSpaces>10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27T05:50:00Z</dcterms:created>
  <dcterms:modified xsi:type="dcterms:W3CDTF">2021-04-27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